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E63CD" w:rsidRPr="00392515" w:rsidRDefault="009854D5" w:rsidP="009854D5">
      <w:pPr>
        <w:jc w:val="center"/>
        <w:rPr>
          <w:b/>
          <w:sz w:val="32"/>
          <w:szCs w:val="32"/>
        </w:rPr>
      </w:pPr>
      <w:r w:rsidRPr="00392515">
        <w:rPr>
          <w:b/>
          <w:sz w:val="32"/>
          <w:szCs w:val="32"/>
        </w:rPr>
        <w:t>Naive Bayes</w:t>
      </w:r>
    </w:p>
    <w:p w:rsidR="009854D5" w:rsidRPr="00392515" w:rsidRDefault="009854D5" w:rsidP="00AC2663">
      <w:pPr>
        <w:jc w:val="both"/>
        <w:rPr>
          <w:sz w:val="28"/>
          <w:szCs w:val="28"/>
        </w:rPr>
      </w:pPr>
      <w:r w:rsidRPr="00392515">
        <w:rPr>
          <w:sz w:val="28"/>
          <w:szCs w:val="28"/>
        </w:rPr>
        <w:t xml:space="preserve">The Naïve Bayes algorithm is a </w:t>
      </w:r>
      <w:r w:rsidRPr="00392515">
        <w:rPr>
          <w:b/>
          <w:sz w:val="28"/>
          <w:szCs w:val="28"/>
        </w:rPr>
        <w:t xml:space="preserve">supervised </w:t>
      </w:r>
      <w:r w:rsidR="006B14C9">
        <w:rPr>
          <w:b/>
          <w:sz w:val="28"/>
          <w:szCs w:val="28"/>
        </w:rPr>
        <w:t>machine</w:t>
      </w:r>
      <w:bookmarkStart w:id="0" w:name="_GoBack"/>
      <w:bookmarkEnd w:id="0"/>
      <w:r w:rsidR="006B14C9">
        <w:rPr>
          <w:b/>
          <w:sz w:val="28"/>
          <w:szCs w:val="28"/>
        </w:rPr>
        <w:t xml:space="preserve"> </w:t>
      </w:r>
      <w:r w:rsidRPr="00392515">
        <w:rPr>
          <w:b/>
          <w:sz w:val="28"/>
          <w:szCs w:val="28"/>
        </w:rPr>
        <w:t>learning</w:t>
      </w:r>
      <w:r w:rsidRPr="00392515">
        <w:rPr>
          <w:sz w:val="28"/>
          <w:szCs w:val="28"/>
        </w:rPr>
        <w:t xml:space="preserve"> algorithm that solves classification problems and is based on the Bayes theorem. It is primarily used in text classification with a large training dataset.</w:t>
      </w:r>
    </w:p>
    <w:p w:rsidR="00672BFB" w:rsidRPr="00392515" w:rsidRDefault="00672BFB" w:rsidP="00AC2663">
      <w:pPr>
        <w:jc w:val="both"/>
        <w:rPr>
          <w:sz w:val="28"/>
          <w:szCs w:val="28"/>
        </w:rPr>
      </w:pPr>
      <w:r w:rsidRPr="00392515">
        <w:rPr>
          <w:sz w:val="28"/>
          <w:szCs w:val="28"/>
        </w:rPr>
        <w:t xml:space="preserve">Naive Bayes employs a similar method to predict the likelihood of various classes based on various attributes. </w:t>
      </w:r>
      <w:r w:rsidR="00AC2663" w:rsidRPr="00392515">
        <w:rPr>
          <w:sz w:val="28"/>
          <w:szCs w:val="28"/>
        </w:rPr>
        <w:t xml:space="preserve">Naive Bayes works well with Natural Language Processing (NLP) for text classification in social media </w:t>
      </w:r>
      <w:r w:rsidR="00AC2663" w:rsidRPr="00392515">
        <w:rPr>
          <w:b/>
          <w:sz w:val="28"/>
          <w:szCs w:val="28"/>
        </w:rPr>
        <w:t>sentiment analysis</w:t>
      </w:r>
      <w:r w:rsidR="00AC2663" w:rsidRPr="00392515">
        <w:rPr>
          <w:sz w:val="28"/>
          <w:szCs w:val="28"/>
        </w:rPr>
        <w:t xml:space="preserve"> to classify opinions as positive, negative, or neutral. It is also useful for real-time prediction and spam filtering.</w:t>
      </w:r>
    </w:p>
    <w:p w:rsidR="00392515" w:rsidRPr="00392515" w:rsidRDefault="00392515">
      <w:pPr>
        <w:jc w:val="both"/>
        <w:rPr>
          <w:sz w:val="28"/>
          <w:szCs w:val="28"/>
        </w:rPr>
      </w:pPr>
    </w:p>
    <w:sectPr w:rsidR="00392515" w:rsidRPr="003925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N7e0sDA1MTMzNjZQ0lEKTi0uzszPAykwrAUAYrOt6iwAAAA="/>
  </w:docVars>
  <w:rsids>
    <w:rsidRoot w:val="009854D5"/>
    <w:rsid w:val="002D6D94"/>
    <w:rsid w:val="00392515"/>
    <w:rsid w:val="00672BFB"/>
    <w:rsid w:val="006B14C9"/>
    <w:rsid w:val="00711372"/>
    <w:rsid w:val="008A25E9"/>
    <w:rsid w:val="009854D5"/>
    <w:rsid w:val="009E63CD"/>
    <w:rsid w:val="00AC2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FE8611"/>
  <w15:chartTrackingRefBased/>
  <w15:docId w15:val="{43830DB7-CE33-4C53-B20D-AE651419D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osanya Olakunle</dc:creator>
  <cp:keywords/>
  <dc:description/>
  <cp:lastModifiedBy>Omosanya Olakunle</cp:lastModifiedBy>
  <cp:revision>7</cp:revision>
  <dcterms:created xsi:type="dcterms:W3CDTF">2022-02-17T13:26:00Z</dcterms:created>
  <dcterms:modified xsi:type="dcterms:W3CDTF">2022-02-17T13:52:00Z</dcterms:modified>
</cp:coreProperties>
</file>